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DB4CB" w14:textId="77777777" w:rsidR="00704A7B" w:rsidRPr="00DC459E" w:rsidRDefault="00704A7B" w:rsidP="57147271">
      <w:pPr>
        <w:rPr>
          <w:rFonts w:ascii="Calibri" w:hAnsi="Calibri" w:cs="Calibri"/>
          <w:i/>
          <w:iCs/>
        </w:rPr>
      </w:pPr>
      <w:r w:rsidRPr="00DC459E">
        <w:rPr>
          <w:rFonts w:ascii="Calibri" w:eastAsia="Calibri" w:hAnsi="Calibri" w:cs="Calibri"/>
          <w:i/>
          <w:iCs/>
        </w:rPr>
        <w:t>Dear parent/guardian,</w:t>
      </w:r>
    </w:p>
    <w:p w14:paraId="6EDDC30F" w14:textId="77777777" w:rsidR="00704A7B" w:rsidRPr="00DC459E" w:rsidRDefault="00704A7B" w:rsidP="00704A7B">
      <w:pPr>
        <w:rPr>
          <w:rFonts w:ascii="Calibri" w:hAnsi="Calibri" w:cs="Calibri"/>
        </w:rPr>
      </w:pPr>
    </w:p>
    <w:p w14:paraId="4C910545" w14:textId="6D2056B2" w:rsidR="00704A7B" w:rsidRPr="00FA2B30" w:rsidRDefault="00DC459E" w:rsidP="00704A7B">
      <w:pPr>
        <w:rPr>
          <w:rFonts w:ascii="Calibri" w:hAnsi="Calibri" w:cs="Calibri"/>
        </w:rPr>
      </w:pPr>
      <w:r w:rsidRPr="00FA2B30">
        <w:rPr>
          <w:rFonts w:ascii="Calibri" w:eastAsia="Calibri" w:hAnsi="Calibri" w:cs="Calibri"/>
        </w:rPr>
        <w:t>Millwarra Primary School</w:t>
      </w:r>
      <w:r w:rsidR="00704A7B" w:rsidRPr="00FA2B30">
        <w:rPr>
          <w:rFonts w:ascii="Calibri" w:eastAsia="Calibri" w:hAnsi="Calibri" w:cs="Calibri"/>
        </w:rPr>
        <w:t xml:space="preserve"> is looking forward to another great year of teaching and learning and would like to advise you of </w:t>
      </w:r>
      <w:r w:rsidRPr="00FA2B30">
        <w:rPr>
          <w:rFonts w:ascii="Calibri" w:eastAsia="Calibri" w:hAnsi="Calibri" w:cs="Calibri"/>
        </w:rPr>
        <w:t>Millwarra Primary School</w:t>
      </w:r>
      <w:r w:rsidR="00704A7B" w:rsidRPr="00FA2B30">
        <w:rPr>
          <w:rFonts w:ascii="Calibri" w:eastAsia="Calibri" w:hAnsi="Calibri" w:cs="Calibri"/>
        </w:rPr>
        <w:t>’s voluntary financial contributions for 20</w:t>
      </w:r>
      <w:r w:rsidRPr="00FA2B30">
        <w:rPr>
          <w:rFonts w:ascii="Calibri" w:eastAsia="Calibri" w:hAnsi="Calibri" w:cs="Calibri"/>
        </w:rPr>
        <w:t>26</w:t>
      </w:r>
      <w:r w:rsidR="00704A7B" w:rsidRPr="00FA2B30">
        <w:rPr>
          <w:rFonts w:ascii="Calibri" w:eastAsia="Calibri" w:hAnsi="Calibri" w:cs="Calibri"/>
        </w:rPr>
        <w:t>.</w:t>
      </w:r>
    </w:p>
    <w:p w14:paraId="3FFFFBD5" w14:textId="426458D8" w:rsidR="006C2807" w:rsidRPr="00FA2B30" w:rsidRDefault="006C2807" w:rsidP="57147271">
      <w:pPr>
        <w:rPr>
          <w:rFonts w:ascii="Calibri" w:eastAsia="Calibri" w:hAnsi="Calibri" w:cs="Calibri"/>
          <w:color w:val="FF0000"/>
        </w:rPr>
      </w:pPr>
      <w:r w:rsidRPr="00FA2B30">
        <w:rPr>
          <w:rFonts w:ascii="Calibri" w:eastAsia="Calibri" w:hAnsi="Calibri" w:cs="Calibri"/>
        </w:rPr>
        <w:t xml:space="preserve">Schools provide students with free instruction to fulfil the standard </w:t>
      </w:r>
      <w:r w:rsidR="0089260D" w:rsidRPr="00FA2B30">
        <w:rPr>
          <w:rFonts w:ascii="Calibri" w:eastAsia="Calibri" w:hAnsi="Calibri" w:cs="Calibri"/>
        </w:rPr>
        <w:t>curriculum requirements</w:t>
      </w:r>
      <w:r w:rsidRPr="00FA2B30">
        <w:rPr>
          <w:rFonts w:ascii="Calibri" w:eastAsia="Calibri" w:hAnsi="Calibri" w:cs="Calibri"/>
        </w:rPr>
        <w:t xml:space="preserve"> and we want to assure you that all contributions are voluntary. Nevertheless, the ongoing support of our families ensures that our school can offer the best possible education and support for our students. We want to thank you for all you</w:t>
      </w:r>
      <w:r w:rsidR="718E84D8" w:rsidRPr="00FA2B30">
        <w:rPr>
          <w:rFonts w:ascii="Calibri" w:eastAsia="Calibri" w:hAnsi="Calibri" w:cs="Calibri"/>
        </w:rPr>
        <w:t>r</w:t>
      </w:r>
      <w:r w:rsidRPr="00FA2B30">
        <w:rPr>
          <w:rFonts w:ascii="Calibri" w:eastAsia="Calibri" w:hAnsi="Calibri" w:cs="Calibri"/>
        </w:rPr>
        <w:t xml:space="preserve"> support, whether that</w:t>
      </w:r>
      <w:r w:rsidR="00901516" w:rsidRPr="00FA2B30">
        <w:rPr>
          <w:rFonts w:ascii="Calibri" w:eastAsia="Calibri" w:hAnsi="Calibri" w:cs="Calibri"/>
        </w:rPr>
        <w:t xml:space="preserve"> is</w:t>
      </w:r>
      <w:r w:rsidRPr="00FA2B30">
        <w:rPr>
          <w:rFonts w:ascii="Calibri" w:eastAsia="Calibri" w:hAnsi="Calibri" w:cs="Calibri"/>
        </w:rPr>
        <w:t xml:space="preserve"> through fundraising or volunteering your time. This has made a huge difference to our school and the programs we can offer.</w:t>
      </w:r>
    </w:p>
    <w:p w14:paraId="4B448A3B" w14:textId="1161128E" w:rsidR="00704A7B" w:rsidRPr="00FA2B30" w:rsidRDefault="00704A7B" w:rsidP="57147271">
      <w:pPr>
        <w:rPr>
          <w:rFonts w:ascii="Calibri" w:eastAsia="Calibri" w:hAnsi="Calibri" w:cs="Calibri"/>
          <w:color w:val="FF0000"/>
        </w:rPr>
      </w:pPr>
      <w:r w:rsidRPr="00FA2B30">
        <w:rPr>
          <w:rFonts w:ascii="Calibri" w:eastAsia="Calibri" w:hAnsi="Calibri" w:cs="Calibri"/>
        </w:rPr>
        <w:t>Within our school this support has allowed us to</w:t>
      </w:r>
      <w:r w:rsidR="00DC459E" w:rsidRPr="00FA2B30">
        <w:rPr>
          <w:rFonts w:ascii="Calibri" w:eastAsia="Calibri" w:hAnsi="Calibri" w:cs="Calibri"/>
        </w:rPr>
        <w:t xml:space="preserve"> organise and coordinate the best possible programs outside of the traditional teaching and learning curriculum structure. These financial contributions assist us with the purchasing of art supplies, physical education equipment and resource</w:t>
      </w:r>
      <w:r w:rsidR="00FA2B30">
        <w:rPr>
          <w:rFonts w:ascii="Calibri" w:eastAsia="Calibri" w:hAnsi="Calibri" w:cs="Calibri"/>
        </w:rPr>
        <w:t>s</w:t>
      </w:r>
      <w:r w:rsidR="00DC459E" w:rsidRPr="00FA2B30">
        <w:rPr>
          <w:rFonts w:ascii="Calibri" w:eastAsia="Calibri" w:hAnsi="Calibri" w:cs="Calibri"/>
        </w:rPr>
        <w:t xml:space="preserve"> which supports </w:t>
      </w:r>
      <w:r w:rsidR="00FA2B30">
        <w:rPr>
          <w:rFonts w:ascii="Calibri" w:eastAsia="Calibri" w:hAnsi="Calibri" w:cs="Calibri"/>
        </w:rPr>
        <w:t>them</w:t>
      </w:r>
      <w:r w:rsidR="00DC459E" w:rsidRPr="00FA2B30">
        <w:rPr>
          <w:rFonts w:ascii="Calibri" w:eastAsia="Calibri" w:hAnsi="Calibri" w:cs="Calibri"/>
        </w:rPr>
        <w:t xml:space="preserve"> to be exemplary programs coinciding with our elite classroom teaching with the established subjects such as reading, writing and </w:t>
      </w:r>
      <w:proofErr w:type="spellStart"/>
      <w:r w:rsidR="00DC459E" w:rsidRPr="00FA2B30">
        <w:rPr>
          <w:rFonts w:ascii="Calibri" w:eastAsia="Calibri" w:hAnsi="Calibri" w:cs="Calibri"/>
        </w:rPr>
        <w:t>mathemetics</w:t>
      </w:r>
      <w:proofErr w:type="spellEnd"/>
      <w:r w:rsidR="00DC459E" w:rsidRPr="00FA2B30">
        <w:rPr>
          <w:rFonts w:ascii="Calibri" w:eastAsia="Calibri" w:hAnsi="Calibri" w:cs="Calibri"/>
        </w:rPr>
        <w:t xml:space="preserve">. Other </w:t>
      </w:r>
      <w:proofErr w:type="spellStart"/>
      <w:r w:rsidR="00DC459E" w:rsidRPr="00FA2B30">
        <w:rPr>
          <w:rFonts w:ascii="Calibri" w:eastAsia="Calibri" w:hAnsi="Calibri" w:cs="Calibri"/>
        </w:rPr>
        <w:t>prgrams</w:t>
      </w:r>
      <w:proofErr w:type="spellEnd"/>
      <w:r w:rsidR="00DC459E" w:rsidRPr="00FA2B30">
        <w:rPr>
          <w:rFonts w:ascii="Calibri" w:eastAsia="Calibri" w:hAnsi="Calibri" w:cs="Calibri"/>
        </w:rPr>
        <w:t xml:space="preserve"> we are able to offer because of your contributions include Ben’s Shed, Bicycle</w:t>
      </w:r>
      <w:r w:rsidRPr="00FA2B30">
        <w:rPr>
          <w:rFonts w:ascii="Calibri" w:eastAsia="Calibri" w:hAnsi="Calibri" w:cs="Calibri"/>
        </w:rPr>
        <w:t xml:space="preserve"> </w:t>
      </w:r>
      <w:r w:rsidR="00DC459E" w:rsidRPr="00FA2B30">
        <w:rPr>
          <w:rFonts w:ascii="Calibri" w:eastAsia="Calibri" w:hAnsi="Calibri" w:cs="Calibri"/>
        </w:rPr>
        <w:t>Education, school sports and cooking. All of these programs run alongside our teaching and learning programs to ensure a balanced and rigorous overall education for your child.</w:t>
      </w:r>
    </w:p>
    <w:p w14:paraId="5F539A77" w14:textId="77777777" w:rsidR="00704A7B" w:rsidRPr="00FA2B30" w:rsidRDefault="00704A7B" w:rsidP="00704A7B">
      <w:pPr>
        <w:rPr>
          <w:rFonts w:ascii="Calibri" w:hAnsi="Calibri" w:cs="Calibri"/>
        </w:rPr>
      </w:pPr>
      <w:r w:rsidRPr="00FA2B30">
        <w:rPr>
          <w:rFonts w:ascii="Calibri" w:eastAsia="Calibri" w:hAnsi="Calibri" w:cs="Calibri"/>
          <w:szCs w:val="22"/>
        </w:rPr>
        <w:t>For further information on the Department’s Parent Payments Policy please see a one-page overview attached.</w:t>
      </w:r>
    </w:p>
    <w:p w14:paraId="2559AE09" w14:textId="77777777" w:rsidR="00704A7B" w:rsidRPr="00225197" w:rsidRDefault="00704A7B" w:rsidP="00704A7B">
      <w:pPr>
        <w:rPr>
          <w:rFonts w:ascii="Calibri" w:hAnsi="Calibri" w:cs="Calibri"/>
        </w:rPr>
      </w:pPr>
    </w:p>
    <w:p w14:paraId="7C764AD6" w14:textId="77777777" w:rsidR="00704A7B" w:rsidRPr="00DC459E" w:rsidRDefault="00704A7B" w:rsidP="57147271">
      <w:pPr>
        <w:rPr>
          <w:rFonts w:ascii="Calibri" w:hAnsi="Calibri" w:cs="Calibri"/>
          <w:i/>
          <w:iCs/>
        </w:rPr>
      </w:pPr>
      <w:r w:rsidRPr="00DC459E">
        <w:rPr>
          <w:rFonts w:ascii="Calibri" w:eastAsia="Calibri" w:hAnsi="Calibri" w:cs="Calibri"/>
          <w:i/>
          <w:iCs/>
        </w:rPr>
        <w:t>Yours sincerely,</w:t>
      </w:r>
    </w:p>
    <w:p w14:paraId="02593628" w14:textId="77777777" w:rsidR="00DC459E" w:rsidRDefault="00DC459E" w:rsidP="00704A7B">
      <w:pPr>
        <w:rPr>
          <w:rFonts w:ascii="Calibri" w:eastAsia="Calibri" w:hAnsi="Calibri" w:cs="Calibri"/>
          <w:i/>
          <w:iCs/>
          <w:color w:val="FF0000"/>
          <w:szCs w:val="22"/>
        </w:rPr>
        <w:sectPr w:rsidR="00DC459E" w:rsidSect="00D129E3">
          <w:headerReference w:type="default" r:id="rId11"/>
          <w:footerReference w:type="even" r:id="rId12"/>
          <w:footerReference w:type="default" r:id="rId13"/>
          <w:pgSz w:w="11900" w:h="16840"/>
          <w:pgMar w:top="1701" w:right="1134" w:bottom="1418" w:left="1134" w:header="709" w:footer="709" w:gutter="0"/>
          <w:cols w:space="708"/>
          <w:docGrid w:linePitch="360"/>
        </w:sectPr>
      </w:pPr>
    </w:p>
    <w:p w14:paraId="07DC63C5" w14:textId="776AC909" w:rsidR="00DC459E" w:rsidRDefault="0022453D" w:rsidP="00704A7B">
      <w:pPr>
        <w:rPr>
          <w:rFonts w:ascii="Calibri" w:eastAsia="Calibri" w:hAnsi="Calibri" w:cs="Calibri"/>
          <w:i/>
          <w:iCs/>
          <w:color w:val="FF0000"/>
          <w:szCs w:val="22"/>
        </w:rPr>
      </w:pPr>
      <w:r>
        <w:rPr>
          <w:rFonts w:ascii="Calibri" w:eastAsia="Calibri" w:hAnsi="Calibri" w:cs="Calibri"/>
          <w:i/>
          <w:iCs/>
          <w:noProof/>
          <w:color w:val="FF0000"/>
          <w:szCs w:val="22"/>
        </w:rPr>
        <w:drawing>
          <wp:inline distT="0" distB="0" distL="0" distR="0" wp14:anchorId="56AF48BE" wp14:editId="1EC9411C">
            <wp:extent cx="970915" cy="355600"/>
            <wp:effectExtent l="0" t="0" r="635" b="6350"/>
            <wp:docPr id="19193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7127" name="Picture 191937127"/>
                    <pic:cNvPicPr/>
                  </pic:nvPicPr>
                  <pic:blipFill>
                    <a:blip r:embed="rId14">
                      <a:extLst>
                        <a:ext uri="{28A0092B-C50C-407E-A947-70E740481C1C}">
                          <a14:useLocalDpi xmlns:a14="http://schemas.microsoft.com/office/drawing/2010/main" val="0"/>
                        </a:ext>
                      </a:extLst>
                    </a:blip>
                    <a:stretch>
                      <a:fillRect/>
                    </a:stretch>
                  </pic:blipFill>
                  <pic:spPr>
                    <a:xfrm>
                      <a:off x="0" y="0"/>
                      <a:ext cx="990628" cy="362820"/>
                    </a:xfrm>
                    <a:prstGeom prst="rect">
                      <a:avLst/>
                    </a:prstGeom>
                  </pic:spPr>
                </pic:pic>
              </a:graphicData>
            </a:graphic>
          </wp:inline>
        </w:drawing>
      </w:r>
    </w:p>
    <w:p w14:paraId="6121DD17" w14:textId="3832971F" w:rsidR="00704A7B" w:rsidRPr="00DC459E" w:rsidRDefault="00DC459E" w:rsidP="00704A7B">
      <w:pPr>
        <w:rPr>
          <w:rFonts w:ascii="Calibri" w:hAnsi="Calibri" w:cs="Calibri"/>
        </w:rPr>
      </w:pPr>
      <w:r w:rsidRPr="00DC459E">
        <w:rPr>
          <w:rFonts w:ascii="Calibri" w:eastAsia="Calibri" w:hAnsi="Calibri" w:cs="Calibri"/>
          <w:i/>
          <w:iCs/>
          <w:szCs w:val="22"/>
        </w:rPr>
        <w:t>Melanie Hancock</w:t>
      </w:r>
    </w:p>
    <w:p w14:paraId="7D3DD92E" w14:textId="593B75AD" w:rsidR="00DC459E" w:rsidRDefault="0022453D" w:rsidP="00D25AD3">
      <w:pPr>
        <w:rPr>
          <w:rFonts w:ascii="Calibri" w:eastAsia="Calibri" w:hAnsi="Calibri" w:cs="Calibri"/>
          <w:i/>
          <w:iCs/>
          <w:color w:val="FF0000"/>
          <w:szCs w:val="22"/>
        </w:rPr>
      </w:pPr>
      <w:r>
        <w:rPr>
          <w:rFonts w:ascii="Calibri" w:eastAsia="Calibri" w:hAnsi="Calibri" w:cs="Calibri"/>
          <w:i/>
          <w:iCs/>
          <w:noProof/>
          <w:color w:val="FF0000"/>
          <w:szCs w:val="22"/>
        </w:rPr>
        <w:drawing>
          <wp:inline distT="0" distB="0" distL="0" distR="0" wp14:anchorId="591E5386" wp14:editId="254D20CA">
            <wp:extent cx="1549480" cy="349268"/>
            <wp:effectExtent l="0" t="0" r="0" b="0"/>
            <wp:docPr id="4887585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758520" name="Picture 488758520"/>
                    <pic:cNvPicPr/>
                  </pic:nvPicPr>
                  <pic:blipFill>
                    <a:blip r:embed="rId15">
                      <a:extLst>
                        <a:ext uri="{28A0092B-C50C-407E-A947-70E740481C1C}">
                          <a14:useLocalDpi xmlns:a14="http://schemas.microsoft.com/office/drawing/2010/main" val="0"/>
                        </a:ext>
                      </a:extLst>
                    </a:blip>
                    <a:stretch>
                      <a:fillRect/>
                    </a:stretch>
                  </pic:blipFill>
                  <pic:spPr>
                    <a:xfrm>
                      <a:off x="0" y="0"/>
                      <a:ext cx="1549480" cy="349268"/>
                    </a:xfrm>
                    <a:prstGeom prst="rect">
                      <a:avLst/>
                    </a:prstGeom>
                  </pic:spPr>
                </pic:pic>
              </a:graphicData>
            </a:graphic>
          </wp:inline>
        </w:drawing>
      </w:r>
    </w:p>
    <w:p w14:paraId="337F5D7F" w14:textId="1AEFA227" w:rsidR="00DC459E" w:rsidRDefault="00DC459E" w:rsidP="00D25AD3">
      <w:pPr>
        <w:rPr>
          <w:rFonts w:ascii="Calibri" w:eastAsia="Calibri" w:hAnsi="Calibri" w:cs="Calibri"/>
          <w:i/>
          <w:iCs/>
          <w:color w:val="FF0000"/>
          <w:szCs w:val="22"/>
        </w:rPr>
        <w:sectPr w:rsidR="00DC459E" w:rsidSect="00DC459E">
          <w:type w:val="continuous"/>
          <w:pgSz w:w="11900" w:h="16840"/>
          <w:pgMar w:top="1701" w:right="1134" w:bottom="1418" w:left="1134" w:header="709" w:footer="709" w:gutter="0"/>
          <w:cols w:num="2" w:space="708"/>
          <w:docGrid w:linePitch="360"/>
        </w:sectPr>
      </w:pPr>
      <w:r w:rsidRPr="00DC459E">
        <w:rPr>
          <w:rFonts w:ascii="Calibri" w:eastAsia="Calibri" w:hAnsi="Calibri" w:cs="Calibri"/>
          <w:i/>
          <w:iCs/>
          <w:szCs w:val="22"/>
        </w:rPr>
        <w:t>Catherine Branson</w:t>
      </w:r>
    </w:p>
    <w:p w14:paraId="2165501A" w14:textId="74FE1FF7" w:rsidR="00704A7B" w:rsidRDefault="00704A7B" w:rsidP="00D25AD3">
      <w:pPr>
        <w:rPr>
          <w:rFonts w:ascii="Calibri" w:eastAsia="Calibri" w:hAnsi="Calibri" w:cs="Calibri"/>
          <w:i/>
          <w:iCs/>
          <w:color w:val="FF0000"/>
          <w:szCs w:val="22"/>
        </w:rPr>
      </w:pPr>
      <w:r>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77777777" w:rsidR="00704A7B" w:rsidRPr="00225197" w:rsidRDefault="00704A7B" w:rsidP="00B6729F">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773B81ED" w14:textId="77777777" w:rsidR="00704A7B" w:rsidRPr="00225197"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5C87370" w14:textId="6A760E3E" w:rsidR="00704A7B" w:rsidRPr="0022453D" w:rsidRDefault="009651B2" w:rsidP="00B6729F">
            <w:pPr>
              <w:spacing w:after="0" w:line="264" w:lineRule="auto"/>
              <w:rPr>
                <w:rFonts w:ascii="Calibri" w:hAnsi="Calibri" w:cs="Calibri"/>
                <w:color w:val="auto"/>
              </w:rPr>
            </w:pPr>
            <w:r w:rsidRPr="0022453D">
              <w:rPr>
                <w:rFonts w:ascii="Calibri" w:eastAsia="Calibri" w:hAnsi="Calibri" w:cs="Calibri"/>
                <w:i/>
                <w:iCs/>
                <w:color w:val="auto"/>
              </w:rPr>
              <w:t>C</w:t>
            </w:r>
            <w:r w:rsidR="00704A7B" w:rsidRPr="0022453D">
              <w:rPr>
                <w:rFonts w:ascii="Calibri" w:eastAsia="Calibri" w:hAnsi="Calibri" w:cs="Calibri"/>
                <w:i/>
                <w:iCs/>
                <w:color w:val="auto"/>
              </w:rPr>
              <w:t>lassroom consumables, materials &amp; equipment</w:t>
            </w:r>
          </w:p>
          <w:p w14:paraId="06016988" w14:textId="00981466" w:rsidR="00704A7B" w:rsidRPr="0022453D"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22453D">
              <w:rPr>
                <w:rFonts w:ascii="Calibri" w:eastAsia="Calibri" w:hAnsi="Calibri" w:cs="Calibri"/>
                <w:i/>
                <w:iCs/>
                <w:color w:val="auto"/>
              </w:rPr>
              <w:t>Art – paint, crayons, canvas, glitter, coloured paper</w:t>
            </w:r>
          </w:p>
          <w:p w14:paraId="7F3A31B6" w14:textId="51B7DA48" w:rsidR="00704A7B" w:rsidRPr="0022453D"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22453D">
              <w:rPr>
                <w:rFonts w:ascii="Calibri" w:eastAsia="Calibri" w:hAnsi="Calibri" w:cs="Calibri"/>
                <w:i/>
                <w:iCs/>
                <w:color w:val="auto"/>
              </w:rPr>
              <w:t xml:space="preserve">Science </w:t>
            </w:r>
            <w:r w:rsidR="0022453D" w:rsidRPr="0022453D">
              <w:rPr>
                <w:rFonts w:ascii="Calibri" w:eastAsia="Calibri" w:hAnsi="Calibri" w:cs="Calibri"/>
                <w:i/>
                <w:iCs/>
                <w:color w:val="auto"/>
              </w:rPr>
              <w:t>– equipment and devices</w:t>
            </w:r>
          </w:p>
          <w:p w14:paraId="769212DE" w14:textId="15A992C7" w:rsidR="00704A7B" w:rsidRPr="0022453D"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22453D">
              <w:rPr>
                <w:rFonts w:ascii="Calibri" w:eastAsia="Calibri" w:hAnsi="Calibri" w:cs="Calibri"/>
                <w:i/>
                <w:iCs/>
                <w:color w:val="auto"/>
              </w:rPr>
              <w:t xml:space="preserve">Mathematics – </w:t>
            </w:r>
            <w:r w:rsidR="0022453D" w:rsidRPr="0022453D">
              <w:rPr>
                <w:rFonts w:ascii="Calibri" w:eastAsia="Calibri" w:hAnsi="Calibri" w:cs="Calibri"/>
                <w:i/>
                <w:iCs/>
                <w:color w:val="auto"/>
              </w:rPr>
              <w:t>calculators and hands on manipulatives</w:t>
            </w:r>
          </w:p>
          <w:p w14:paraId="17BB4086" w14:textId="77777777" w:rsidR="0022453D" w:rsidRPr="0022453D" w:rsidRDefault="00704A7B" w:rsidP="0022453D">
            <w:pPr>
              <w:pStyle w:val="ListParagraph"/>
              <w:numPr>
                <w:ilvl w:val="0"/>
                <w:numId w:val="21"/>
              </w:numPr>
              <w:spacing w:line="264" w:lineRule="auto"/>
              <w:rPr>
                <w:rFonts w:ascii="Calibri" w:eastAsiaTheme="minorEastAsia" w:hAnsi="Calibri" w:cs="Calibri"/>
                <w:i/>
                <w:iCs/>
                <w:color w:val="auto"/>
                <w:szCs w:val="22"/>
              </w:rPr>
            </w:pPr>
            <w:r w:rsidRPr="0022453D">
              <w:rPr>
                <w:rFonts w:ascii="Calibri" w:eastAsia="Calibri" w:hAnsi="Calibri" w:cs="Calibri"/>
                <w:i/>
                <w:iCs/>
                <w:color w:val="auto"/>
              </w:rPr>
              <w:t xml:space="preserve">English – </w:t>
            </w:r>
            <w:r w:rsidR="0022453D" w:rsidRPr="0022453D">
              <w:rPr>
                <w:rFonts w:ascii="Calibri" w:eastAsia="Calibri" w:hAnsi="Calibri" w:cs="Calibri"/>
                <w:i/>
                <w:iCs/>
                <w:color w:val="auto"/>
              </w:rPr>
              <w:t>novels and readers</w:t>
            </w:r>
          </w:p>
          <w:p w14:paraId="018E3EB7" w14:textId="77777777" w:rsidR="0041001C" w:rsidRPr="0022453D" w:rsidRDefault="00704A7B" w:rsidP="0022453D">
            <w:pPr>
              <w:pStyle w:val="ListParagraph"/>
              <w:numPr>
                <w:ilvl w:val="0"/>
                <w:numId w:val="21"/>
              </w:numPr>
              <w:spacing w:line="264" w:lineRule="auto"/>
              <w:rPr>
                <w:rFonts w:ascii="Calibri" w:eastAsiaTheme="minorEastAsia" w:hAnsi="Calibri" w:cs="Calibri"/>
                <w:i/>
                <w:iCs/>
                <w:color w:val="auto"/>
                <w:szCs w:val="22"/>
              </w:rPr>
            </w:pPr>
            <w:r w:rsidRPr="0022453D">
              <w:rPr>
                <w:rFonts w:ascii="Calibri" w:eastAsia="Calibri" w:hAnsi="Calibri" w:cs="Calibri"/>
                <w:i/>
                <w:iCs/>
              </w:rPr>
              <w:t xml:space="preserve">Sports – equipment </w:t>
            </w:r>
          </w:p>
          <w:p w14:paraId="7045998E" w14:textId="77777777" w:rsidR="0022453D" w:rsidRDefault="0022453D" w:rsidP="0022453D">
            <w:pPr>
              <w:spacing w:line="264" w:lineRule="auto"/>
              <w:rPr>
                <w:rFonts w:ascii="Calibri" w:eastAsiaTheme="minorEastAsia" w:hAnsi="Calibri" w:cs="Calibri"/>
                <w:i/>
                <w:iCs/>
                <w:szCs w:val="22"/>
              </w:rPr>
            </w:pPr>
            <w:r>
              <w:rPr>
                <w:rFonts w:ascii="Calibri" w:eastAsiaTheme="minorEastAsia" w:hAnsi="Calibri" w:cs="Calibri"/>
                <w:i/>
                <w:iCs/>
                <w:szCs w:val="22"/>
              </w:rPr>
              <w:t>Online Subscriptions</w:t>
            </w:r>
          </w:p>
          <w:p w14:paraId="3553A6DC" w14:textId="4ADA2DAC" w:rsidR="0022453D" w:rsidRPr="0022453D" w:rsidRDefault="0022453D" w:rsidP="0022453D">
            <w:pPr>
              <w:pStyle w:val="ListParagraph"/>
              <w:numPr>
                <w:ilvl w:val="0"/>
                <w:numId w:val="29"/>
              </w:numPr>
              <w:spacing w:line="264" w:lineRule="auto"/>
              <w:rPr>
                <w:rFonts w:ascii="Calibri" w:eastAsiaTheme="minorEastAsia" w:hAnsi="Calibri" w:cs="Calibri"/>
                <w:i/>
                <w:iCs/>
                <w:szCs w:val="22"/>
              </w:rPr>
            </w:pPr>
            <w:r>
              <w:rPr>
                <w:rFonts w:ascii="Calibri" w:eastAsiaTheme="minorEastAsia" w:hAnsi="Calibri" w:cs="Calibri"/>
                <w:i/>
                <w:iCs/>
                <w:szCs w:val="22"/>
              </w:rPr>
              <w:t>Essential Assessment</w:t>
            </w:r>
          </w:p>
        </w:tc>
        <w:tc>
          <w:tcPr>
            <w:tcW w:w="1606" w:type="dxa"/>
            <w:vAlign w:val="center"/>
          </w:tcPr>
          <w:p w14:paraId="653514BF" w14:textId="39FFE7C2" w:rsidR="0041001C" w:rsidRPr="00876ED3"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57147271">
              <w:rPr>
                <w:rFonts w:ascii="Calibri" w:eastAsia="Calibri" w:hAnsi="Calibri" w:cs="Calibri"/>
              </w:rPr>
              <w:t>$</w:t>
            </w:r>
            <w:r w:rsidR="0022453D" w:rsidRPr="0022453D">
              <w:rPr>
                <w:rFonts w:ascii="Calibri" w:eastAsia="Calibri" w:hAnsi="Calibri" w:cs="Calibri"/>
                <w:i/>
                <w:iCs/>
              </w:rPr>
              <w:t>5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C609A6" w:rsidRDefault="00C66F2E" w:rsidP="00C66F2E">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203510FE"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FA2B30" w:rsidRPr="00FA2B30">
              <w:rPr>
                <w:rFonts w:ascii="Calibri" w:eastAsia="Calibri" w:hAnsi="Calibri" w:cs="Calibri"/>
                <w:b/>
                <w:bCs/>
                <w:i/>
                <w:iCs/>
              </w:rPr>
              <w:t>5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5520D772" w14:textId="77777777" w:rsidR="00C66F2E" w:rsidRPr="00C66F2E" w:rsidRDefault="00C66F2E"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2A479442" w:rsidR="00C66F2E" w:rsidRPr="00FA2B30" w:rsidRDefault="00C66F2E" w:rsidP="00C66F2E">
            <w:pPr>
              <w:spacing w:line="264" w:lineRule="auto"/>
              <w:rPr>
                <w:rFonts w:ascii="Calibri" w:eastAsia="Calibri" w:hAnsi="Calibri" w:cs="Calibri"/>
                <w:i/>
                <w:iCs/>
                <w:color w:val="auto"/>
              </w:rPr>
            </w:pPr>
            <w:r w:rsidRPr="00FA2B30">
              <w:rPr>
                <w:rFonts w:ascii="Calibri" w:eastAsia="Calibri" w:hAnsi="Calibri" w:cs="Calibri"/>
                <w:i/>
                <w:iCs/>
                <w:color w:val="auto"/>
              </w:rPr>
              <w:t xml:space="preserve">School Sports Victoria </w:t>
            </w:r>
            <w:r w:rsidR="00FA2B30" w:rsidRPr="00FA2B30">
              <w:rPr>
                <w:rFonts w:ascii="Calibri" w:eastAsia="Calibri" w:hAnsi="Calibri" w:cs="Calibri"/>
                <w:i/>
                <w:iCs/>
                <w:color w:val="auto"/>
              </w:rPr>
              <w:t>membership</w:t>
            </w:r>
          </w:p>
        </w:tc>
        <w:tc>
          <w:tcPr>
            <w:tcW w:w="1606" w:type="dxa"/>
            <w:vAlign w:val="center"/>
          </w:tcPr>
          <w:p w14:paraId="3DFA8426" w14:textId="5BC0AE8C" w:rsidR="00C66F2E" w:rsidRPr="00FA2B30"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A2B30">
              <w:rPr>
                <w:rFonts w:ascii="Calibri" w:eastAsia="Calibri" w:hAnsi="Calibri" w:cs="Calibri"/>
              </w:rPr>
              <w:t>$</w:t>
            </w:r>
            <w:r w:rsidR="00FA2B30" w:rsidRPr="00FA2B30">
              <w:rPr>
                <w:rFonts w:ascii="Calibri" w:eastAsia="Calibri" w:hAnsi="Calibri" w:cs="Calibri"/>
                <w:i/>
                <w:iCs/>
              </w:rPr>
              <w:t>5</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FA2B30" w:rsidRDefault="00C66F2E" w:rsidP="25D8AA25">
            <w:pPr>
              <w:tabs>
                <w:tab w:val="left" w:pos="5839"/>
              </w:tabs>
              <w:spacing w:line="264" w:lineRule="auto"/>
              <w:rPr>
                <w:rFonts w:ascii="Calibri" w:hAnsi="Calibri" w:cs="Calibri"/>
                <w:b/>
                <w:bCs/>
                <w:color w:val="auto"/>
              </w:rPr>
            </w:pPr>
            <w:r w:rsidRPr="00FA2B30">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7ABB4B43" w:rsidR="00C66F2E" w:rsidRPr="00FA2B30"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FA2B30">
              <w:rPr>
                <w:rFonts w:ascii="Calibri" w:eastAsia="Calibri" w:hAnsi="Calibri" w:cs="Calibri"/>
                <w:b/>
                <w:bCs/>
              </w:rPr>
              <w:t>$</w:t>
            </w:r>
            <w:r w:rsidR="00FA2B30" w:rsidRPr="00FA2B30">
              <w:rPr>
                <w:rFonts w:ascii="Calibri" w:eastAsia="Calibri" w:hAnsi="Calibri" w:cs="Calibri"/>
                <w:b/>
                <w:bCs/>
                <w:i/>
                <w:iCs/>
              </w:rPr>
              <w:t>5</w:t>
            </w:r>
          </w:p>
        </w:tc>
      </w:tr>
    </w:tbl>
    <w:p w14:paraId="5110ED7A" w14:textId="77777777" w:rsidR="00BA313B" w:rsidRDefault="00BA313B" w:rsidP="00704A7B">
      <w:pPr>
        <w:rPr>
          <w:rFonts w:ascii="Calibri" w:eastAsia="Calibri" w:hAnsi="Calibri" w:cs="Calibri"/>
          <w:b/>
          <w:bCs/>
          <w:szCs w:val="22"/>
        </w:rPr>
      </w:pPr>
    </w:p>
    <w:p w14:paraId="79CCD2BD" w14:textId="77B760FE" w:rsidR="00704A7B" w:rsidRPr="00225197" w:rsidRDefault="00704A7B" w:rsidP="00704A7B">
      <w:pPr>
        <w:rPr>
          <w:rFonts w:ascii="Calibri" w:hAnsi="Calibri" w:cs="Calibri"/>
        </w:rPr>
      </w:pPr>
      <w:r w:rsidRPr="00225197">
        <w:rPr>
          <w:rFonts w:ascii="Calibri" w:eastAsia="Calibri" w:hAnsi="Calibri" w:cs="Calibri"/>
          <w:b/>
          <w:bCs/>
          <w:szCs w:val="22"/>
        </w:rPr>
        <w:t xml:space="preserve">Educational items for students to own </w:t>
      </w:r>
    </w:p>
    <w:p w14:paraId="41BDA375" w14:textId="21E87DF8" w:rsidR="00704A7B" w:rsidRPr="00FA2B30" w:rsidRDefault="00704A7B" w:rsidP="00704A7B">
      <w:pPr>
        <w:rPr>
          <w:rFonts w:ascii="Calibri" w:hAnsi="Calibri" w:cs="Calibri"/>
        </w:rPr>
      </w:pPr>
      <w:r w:rsidRPr="00FA2B30">
        <w:rPr>
          <w:rFonts w:ascii="Calibri" w:eastAsia="Calibri" w:hAnsi="Calibri" w:cs="Calibri"/>
          <w:i/>
          <w:iCs/>
        </w:rPr>
        <w:t>Attached is a list of items that the school</w:t>
      </w:r>
      <w:r w:rsidRPr="00FA2B30">
        <w:rPr>
          <w:rFonts w:ascii="Calibri" w:eastAsia="Calibri" w:hAnsi="Calibri" w:cs="Calibri"/>
        </w:rPr>
        <w:t xml:space="preserve"> recommends you purchase from </w:t>
      </w:r>
      <w:r w:rsidR="00FA2B30" w:rsidRPr="00FA2B30">
        <w:rPr>
          <w:rFonts w:ascii="Calibri" w:eastAsia="Calibri" w:hAnsi="Calibri" w:cs="Calibri"/>
          <w:i/>
          <w:iCs/>
        </w:rPr>
        <w:t>booklist.officebrands.com.au/</w:t>
      </w:r>
      <w:proofErr w:type="spellStart"/>
      <w:proofErr w:type="gramStart"/>
      <w:r w:rsidR="00FA2B30" w:rsidRPr="00FA2B30">
        <w:rPr>
          <w:rFonts w:ascii="Calibri" w:eastAsia="Calibri" w:hAnsi="Calibri" w:cs="Calibri"/>
          <w:i/>
          <w:iCs/>
        </w:rPr>
        <w:t>croydon</w:t>
      </w:r>
      <w:proofErr w:type="spellEnd"/>
      <w:r w:rsidR="00FA2B30" w:rsidRPr="00FA2B30">
        <w:rPr>
          <w:rFonts w:ascii="Calibri" w:eastAsia="Calibri" w:hAnsi="Calibri" w:cs="Calibri"/>
          <w:i/>
          <w:iCs/>
        </w:rPr>
        <w:t xml:space="preserve"> </w:t>
      </w:r>
      <w:r w:rsidRPr="00FA2B30">
        <w:rPr>
          <w:rFonts w:ascii="Calibri" w:eastAsia="Calibri" w:hAnsi="Calibri" w:cs="Calibri"/>
        </w:rPr>
        <w:t xml:space="preserve"> for</w:t>
      </w:r>
      <w:proofErr w:type="gramEnd"/>
      <w:r w:rsidRPr="00FA2B30">
        <w:rPr>
          <w:rFonts w:ascii="Calibri" w:eastAsia="Calibri" w:hAnsi="Calibri" w:cs="Calibri"/>
        </w:rPr>
        <w:t xml:space="preserve"> your child to individually own and use.</w:t>
      </w:r>
    </w:p>
    <w:p w14:paraId="0B894BB7" w14:textId="77777777" w:rsidR="00704A7B" w:rsidRPr="00FA2B30" w:rsidRDefault="00704A7B" w:rsidP="00704A7B">
      <w:pPr>
        <w:pStyle w:val="Heading3"/>
        <w:rPr>
          <w:rFonts w:ascii="Calibri" w:hAnsi="Calibri" w:cs="Calibri"/>
          <w:color w:val="auto"/>
        </w:rPr>
      </w:pPr>
      <w:r w:rsidRPr="00FA2B30">
        <w:rPr>
          <w:rFonts w:ascii="Calibri" w:eastAsia="Calibri" w:hAnsi="Calibri" w:cs="Calibri"/>
          <w:color w:val="auto"/>
          <w:sz w:val="22"/>
          <w:szCs w:val="22"/>
        </w:rPr>
        <w:t>Financial Support for Families</w:t>
      </w:r>
    </w:p>
    <w:p w14:paraId="2D2A68B3" w14:textId="1AD8E6AF" w:rsidR="00704A7B" w:rsidRPr="00225197" w:rsidRDefault="00FA2B30" w:rsidP="00704A7B">
      <w:pPr>
        <w:rPr>
          <w:rFonts w:ascii="Calibri" w:hAnsi="Calibri" w:cs="Calibri"/>
        </w:rPr>
      </w:pPr>
      <w:r w:rsidRPr="00FA2B30">
        <w:rPr>
          <w:rFonts w:ascii="Calibri" w:eastAsia="Calibri" w:hAnsi="Calibri" w:cs="Calibri"/>
          <w:i/>
          <w:iCs/>
          <w:szCs w:val="22"/>
        </w:rPr>
        <w:t>Millwarra Primary School</w:t>
      </w:r>
      <w:r w:rsidR="00704A7B" w:rsidRPr="00FA2B30">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2F939983" w:rsidR="00704A7B" w:rsidRPr="00FA2B30"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Camps</w:t>
      </w:r>
      <w:r w:rsidRPr="00FA2B30">
        <w:rPr>
          <w:rFonts w:ascii="Calibri" w:eastAsia="Calibri" w:hAnsi="Calibri" w:cs="Calibri"/>
          <w:szCs w:val="22"/>
        </w:rPr>
        <w:t>, Sports and Excursions Fund</w:t>
      </w:r>
    </w:p>
    <w:p w14:paraId="5923917D" w14:textId="77777777" w:rsidR="00244F7A" w:rsidRPr="00FA2B30" w:rsidRDefault="00244F7A" w:rsidP="7E69EF99">
      <w:pPr>
        <w:pStyle w:val="ListParagraph"/>
        <w:numPr>
          <w:ilvl w:val="0"/>
          <w:numId w:val="22"/>
        </w:numPr>
        <w:rPr>
          <w:rFonts w:ascii="Calibri" w:eastAsiaTheme="minorEastAsia" w:hAnsi="Calibri" w:cs="Calibri"/>
          <w:i/>
          <w:iCs/>
        </w:rPr>
      </w:pPr>
      <w:r w:rsidRPr="00FA2B30">
        <w:rPr>
          <w:rFonts w:ascii="Calibri" w:eastAsia="Calibri" w:hAnsi="Calibri" w:cs="Calibri"/>
          <w:i/>
          <w:iCs/>
        </w:rPr>
        <w:t>State Schools Relief (SSR)</w:t>
      </w:r>
    </w:p>
    <w:p w14:paraId="6CF70E3F" w14:textId="5BB5A9EB" w:rsidR="00636F05" w:rsidRPr="00FA2B30" w:rsidRDefault="00636F05" w:rsidP="7E69EF99">
      <w:pPr>
        <w:pStyle w:val="ListParagraph"/>
        <w:numPr>
          <w:ilvl w:val="0"/>
          <w:numId w:val="22"/>
        </w:numPr>
        <w:rPr>
          <w:rFonts w:ascii="Calibri" w:eastAsiaTheme="minorEastAsia" w:hAnsi="Calibri" w:cs="Calibri"/>
          <w:i/>
          <w:iCs/>
        </w:rPr>
      </w:pPr>
      <w:r w:rsidRPr="00FA2B30">
        <w:rPr>
          <w:rFonts w:ascii="Calibri" w:eastAsia="Calibri" w:hAnsi="Calibri" w:cs="Calibri"/>
          <w:i/>
          <w:iCs/>
        </w:rPr>
        <w:t>Payment plan</w:t>
      </w:r>
      <w:r w:rsidR="00244F7A" w:rsidRPr="00FA2B30">
        <w:rPr>
          <w:rFonts w:ascii="Calibri" w:eastAsia="Calibri" w:hAnsi="Calibri" w:cs="Calibri"/>
          <w:i/>
          <w:iCs/>
        </w:rPr>
        <w:t>s</w:t>
      </w:r>
      <w:r w:rsidRPr="00FA2B30">
        <w:rPr>
          <w:rFonts w:ascii="Calibri" w:eastAsia="Calibri" w:hAnsi="Calibri" w:cs="Calibri"/>
          <w:i/>
          <w:iCs/>
        </w:rPr>
        <w:t xml:space="preserve"> for Extra-Curricular Items and Activities</w:t>
      </w:r>
    </w:p>
    <w:p w14:paraId="35C0C206" w14:textId="50DC74E4" w:rsidR="00704A7B" w:rsidRPr="00FA2B30" w:rsidRDefault="00FA2B30" w:rsidP="00704A7B">
      <w:pPr>
        <w:pStyle w:val="ListParagraph"/>
        <w:numPr>
          <w:ilvl w:val="0"/>
          <w:numId w:val="22"/>
        </w:numPr>
        <w:rPr>
          <w:rFonts w:ascii="Calibri" w:eastAsiaTheme="minorEastAsia" w:hAnsi="Calibri" w:cs="Calibri"/>
          <w:i/>
          <w:iCs/>
          <w:szCs w:val="22"/>
        </w:rPr>
      </w:pPr>
      <w:r w:rsidRPr="00FA2B30">
        <w:rPr>
          <w:rFonts w:ascii="Calibri" w:eastAsia="Calibri" w:hAnsi="Calibri" w:cs="Calibri"/>
          <w:i/>
          <w:iCs/>
          <w:szCs w:val="22"/>
        </w:rPr>
        <w:t>Remaining School Saving Bonus (SSB)</w:t>
      </w:r>
    </w:p>
    <w:p w14:paraId="3EE038BF" w14:textId="77777777" w:rsidR="00704A7B" w:rsidRPr="00FA2B30" w:rsidRDefault="00704A7B" w:rsidP="00704A7B">
      <w:pPr>
        <w:rPr>
          <w:rFonts w:ascii="Calibri" w:hAnsi="Calibri" w:cs="Calibri"/>
        </w:rPr>
      </w:pPr>
      <w:r w:rsidRPr="00CF4A38">
        <w:rPr>
          <w:rFonts w:ascii="Calibri" w:eastAsia="Calibri" w:hAnsi="Calibri" w:cs="Calibri"/>
        </w:rPr>
        <w:t xml:space="preserve">For a confidential discussion about accessing these services, or if you would like to discuss alternative </w:t>
      </w:r>
      <w:r w:rsidRPr="00FA2B30">
        <w:rPr>
          <w:rFonts w:ascii="Calibri" w:eastAsia="Calibri" w:hAnsi="Calibri" w:cs="Calibri"/>
        </w:rPr>
        <w:t>payment arrangements, contact:</w:t>
      </w:r>
    </w:p>
    <w:p w14:paraId="20593242" w14:textId="77777777" w:rsidR="00FA2B30" w:rsidRDefault="00FA2B30" w:rsidP="00704A7B">
      <w:pPr>
        <w:rPr>
          <w:rFonts w:ascii="Calibri" w:eastAsia="Calibri" w:hAnsi="Calibri" w:cs="Calibri"/>
          <w:i/>
          <w:iCs/>
          <w:szCs w:val="22"/>
        </w:rPr>
      </w:pPr>
      <w:r w:rsidRPr="00FA2B30">
        <w:rPr>
          <w:rFonts w:ascii="Calibri" w:eastAsia="Calibri" w:hAnsi="Calibri" w:cs="Calibri"/>
          <w:i/>
          <w:iCs/>
          <w:szCs w:val="22"/>
        </w:rPr>
        <w:t>Melanie Hancok</w:t>
      </w:r>
    </w:p>
    <w:p w14:paraId="30AC7A37" w14:textId="5D5EFE93" w:rsidR="0098178B" w:rsidRPr="00FA2B30" w:rsidRDefault="007605E1" w:rsidP="00704A7B">
      <w:pPr>
        <w:rPr>
          <w:rFonts w:ascii="Calibri" w:hAnsi="Calibri" w:cs="Calibri"/>
        </w:rPr>
      </w:pPr>
      <w:r w:rsidRPr="00FA2B30">
        <w:rPr>
          <w:rFonts w:ascii="Calibri" w:hAnsi="Calibri" w:cs="Calibri"/>
        </w:rPr>
        <w:br/>
      </w:r>
      <w:r w:rsidR="00704A7B" w:rsidRPr="00FA2B30">
        <w:rPr>
          <w:rFonts w:ascii="Calibri" w:eastAsia="Calibri" w:hAnsi="Calibri" w:cs="Calibri"/>
          <w:szCs w:val="22"/>
        </w:rPr>
        <w:t xml:space="preserve">Ph: 03 </w:t>
      </w:r>
      <w:r w:rsidR="00FA2B30" w:rsidRPr="00FA2B30">
        <w:rPr>
          <w:rFonts w:ascii="Calibri" w:eastAsia="Calibri" w:hAnsi="Calibri" w:cs="Calibri"/>
          <w:i/>
          <w:iCs/>
          <w:szCs w:val="22"/>
        </w:rPr>
        <w:t>59662518</w:t>
      </w:r>
      <w:r w:rsidR="00704A7B" w:rsidRPr="00FA2B30">
        <w:rPr>
          <w:rFonts w:ascii="Calibri" w:eastAsia="Calibri" w:hAnsi="Calibri" w:cs="Calibri"/>
          <w:szCs w:val="22"/>
        </w:rPr>
        <w:t xml:space="preserve"> | Email: </w:t>
      </w:r>
      <w:r w:rsidR="00FA2B30" w:rsidRPr="00FA2B30">
        <w:rPr>
          <w:rFonts w:ascii="Calibri" w:eastAsia="Calibri" w:hAnsi="Calibri" w:cs="Calibri"/>
          <w:i/>
          <w:iCs/>
          <w:szCs w:val="22"/>
        </w:rPr>
        <w:t>millwarra.ps@education.vic.gov.au</w:t>
      </w:r>
    </w:p>
    <w:p w14:paraId="2CF58464" w14:textId="05A19BE6" w:rsidR="00D129E3" w:rsidRDefault="00D129E3" w:rsidP="00E6193E">
      <w:pPr>
        <w:rPr>
          <w:rFonts w:ascii="Calibri" w:hAnsi="Calibri" w:cs="Calibri"/>
        </w:rPr>
      </w:pPr>
    </w:p>
    <w:p w14:paraId="3C78F3C2" w14:textId="135BD7BC" w:rsidR="00704A7B" w:rsidRDefault="00704A7B" w:rsidP="00FA2B30">
      <w:pPr>
        <w:pStyle w:val="Heading3"/>
        <w:rPr>
          <w:rFonts w:ascii="Calibri" w:hAnsi="Calibri" w:cs="Calibri"/>
        </w:rPr>
        <w:sectPr w:rsidR="00704A7B" w:rsidSect="00DC459E">
          <w:type w:val="continuous"/>
          <w:pgSz w:w="11900" w:h="16840"/>
          <w:pgMar w:top="1701" w:right="1134" w:bottom="1418" w:left="1134" w:header="709" w:footer="709" w:gutter="0"/>
          <w:cols w:space="708"/>
          <w:docGrid w:linePitch="360"/>
        </w:sect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1"/>
      <w:footerReference w:type="even"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C2F91" w14:textId="77777777" w:rsidR="009F422C" w:rsidRDefault="009F422C" w:rsidP="003967DD">
      <w:pPr>
        <w:spacing w:after="0"/>
      </w:pPr>
      <w:r>
        <w:separator/>
      </w:r>
    </w:p>
  </w:endnote>
  <w:endnote w:type="continuationSeparator" w:id="0">
    <w:p w14:paraId="38618C51" w14:textId="77777777" w:rsidR="009F422C" w:rsidRDefault="009F422C" w:rsidP="003967DD">
      <w:pPr>
        <w:spacing w:after="0"/>
      </w:pPr>
      <w:r>
        <w:continuationSeparator/>
      </w:r>
    </w:p>
  </w:endnote>
  <w:endnote w:type="continuationNotice" w:id="1">
    <w:p w14:paraId="61D7A379" w14:textId="77777777" w:rsidR="009F422C" w:rsidRDefault="009F42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76B64E18"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744E2">
      <w:rPr>
        <w:rStyle w:val="PageNumber"/>
        <w:noProof/>
      </w:rPr>
      <w:t>4</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682A6" w14:textId="77777777" w:rsidR="009F422C" w:rsidRDefault="009F422C" w:rsidP="003967DD">
      <w:pPr>
        <w:spacing w:after="0"/>
      </w:pPr>
      <w:r>
        <w:separator/>
      </w:r>
    </w:p>
  </w:footnote>
  <w:footnote w:type="continuationSeparator" w:id="0">
    <w:p w14:paraId="483C4CCF" w14:textId="77777777" w:rsidR="009F422C" w:rsidRDefault="009F422C" w:rsidP="003967DD">
      <w:pPr>
        <w:spacing w:after="0"/>
      </w:pPr>
      <w:r>
        <w:continuationSeparator/>
      </w:r>
    </w:p>
  </w:footnote>
  <w:footnote w:type="continuationNotice" w:id="1">
    <w:p w14:paraId="6D411828" w14:textId="77777777" w:rsidR="009F422C" w:rsidRDefault="009F42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53F49" w14:textId="77777777" w:rsidR="0022453D" w:rsidRDefault="0022453D" w:rsidP="0022453D">
    <w:pPr>
      <w:pStyle w:val="Title"/>
      <w:spacing w:line="360" w:lineRule="auto"/>
    </w:pPr>
    <w:bookmarkStart w:id="0" w:name="_Hlk219980700"/>
    <w:r>
      <w:rPr>
        <w:noProof/>
      </w:rPr>
      <w:drawing>
        <wp:anchor distT="0" distB="0" distL="114300" distR="114300" simplePos="0" relativeHeight="251661312" behindDoc="1" locked="0" layoutInCell="1" allowOverlap="1" wp14:anchorId="0B720121" wp14:editId="2FA1FBF2">
          <wp:simplePos x="0" y="0"/>
          <wp:positionH relativeFrom="margin">
            <wp:posOffset>2373630</wp:posOffset>
          </wp:positionH>
          <wp:positionV relativeFrom="paragraph">
            <wp:posOffset>-12700</wp:posOffset>
          </wp:positionV>
          <wp:extent cx="1400175" cy="1737591"/>
          <wp:effectExtent l="0" t="0" r="0" b="0"/>
          <wp:wrapNone/>
          <wp:docPr id="1058317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0175" cy="1737591"/>
                  </a:xfrm>
                  <a:prstGeom prst="rect">
                    <a:avLst/>
                  </a:prstGeom>
                  <a:noFill/>
                  <a:ln>
                    <a:noFill/>
                  </a:ln>
                </pic:spPr>
              </pic:pic>
            </a:graphicData>
          </a:graphic>
          <wp14:sizeRelH relativeFrom="page">
            <wp14:pctWidth>0</wp14:pctWidth>
          </wp14:sizeRelH>
          <wp14:sizeRelV relativeFrom="page">
            <wp14:pctHeight>0</wp14:pctHeight>
          </wp14:sizeRelV>
        </wp:anchor>
      </w:drawing>
    </w:r>
    <w:r>
      <w:t>MILLWARRA PRIMARY SCHOOL</w:t>
    </w:r>
  </w:p>
  <w:p w14:paraId="1AE9771D" w14:textId="77777777" w:rsidR="0022453D" w:rsidRDefault="0022453D" w:rsidP="0022453D">
    <w:pPr>
      <w:spacing w:line="360" w:lineRule="auto"/>
      <w:rPr>
        <w:sz w:val="2"/>
        <w:szCs w:val="2"/>
      </w:rPr>
    </w:pPr>
  </w:p>
  <w:tbl>
    <w:tblPr>
      <w:tblW w:w="9828" w:type="dxa"/>
      <w:tblInd w:w="-108" w:type="dxa"/>
      <w:tblLayout w:type="fixed"/>
      <w:tblLook w:val="0000" w:firstRow="0" w:lastRow="0" w:firstColumn="0" w:lastColumn="0" w:noHBand="0" w:noVBand="0"/>
    </w:tblPr>
    <w:tblGrid>
      <w:gridCol w:w="4261"/>
      <w:gridCol w:w="5567"/>
    </w:tblGrid>
    <w:tr w:rsidR="0022453D" w14:paraId="1B7C5267" w14:textId="77777777" w:rsidTr="000B0F67">
      <w:tc>
        <w:tcPr>
          <w:tcW w:w="4261" w:type="dxa"/>
        </w:tcPr>
        <w:p w14:paraId="098B51BB" w14:textId="77777777" w:rsidR="0022453D" w:rsidRPr="0022453D" w:rsidRDefault="0022453D" w:rsidP="0022453D">
          <w:pPr>
            <w:pStyle w:val="Heading1"/>
            <w:spacing w:before="0" w:line="276" w:lineRule="auto"/>
            <w:rPr>
              <w:color w:val="auto"/>
              <w:sz w:val="22"/>
              <w:szCs w:val="18"/>
            </w:rPr>
          </w:pPr>
          <w:r w:rsidRPr="0022453D">
            <w:rPr>
              <w:color w:val="auto"/>
              <w:sz w:val="22"/>
              <w:szCs w:val="18"/>
            </w:rPr>
            <w:t>Millgrove Campus</w:t>
          </w:r>
        </w:p>
        <w:p w14:paraId="40CB1D45" w14:textId="77777777" w:rsidR="0022453D" w:rsidRDefault="0022453D" w:rsidP="0022453D">
          <w:pPr>
            <w:spacing w:line="276" w:lineRule="auto"/>
            <w:rPr>
              <w:sz w:val="20"/>
              <w:szCs w:val="20"/>
            </w:rPr>
          </w:pPr>
          <w:r>
            <w:rPr>
              <w:sz w:val="20"/>
              <w:szCs w:val="20"/>
            </w:rPr>
            <w:t>Cavanagh Road, Millgrove 3799</w:t>
          </w:r>
        </w:p>
        <w:p w14:paraId="4B2EAB98" w14:textId="77777777" w:rsidR="0022453D" w:rsidRDefault="0022453D" w:rsidP="0022453D">
          <w:pPr>
            <w:spacing w:line="276" w:lineRule="auto"/>
          </w:pPr>
          <w:r>
            <w:t>Ph:  5966 2518</w:t>
          </w:r>
        </w:p>
        <w:p w14:paraId="5879C3A7" w14:textId="77777777" w:rsidR="0022453D" w:rsidRDefault="0022453D" w:rsidP="0022453D">
          <w:pPr>
            <w:spacing w:line="276" w:lineRule="auto"/>
          </w:pPr>
          <w:hyperlink r:id="rId2">
            <w:r>
              <w:rPr>
                <w:color w:val="0563C1"/>
                <w:u w:val="single"/>
              </w:rPr>
              <w:t>millwarra.ps@education.vic.gov.au</w:t>
            </w:r>
          </w:hyperlink>
          <w:r>
            <w:t xml:space="preserve"> </w:t>
          </w:r>
        </w:p>
      </w:tc>
      <w:tc>
        <w:tcPr>
          <w:tcW w:w="5567" w:type="dxa"/>
        </w:tcPr>
        <w:p w14:paraId="5253CAEA" w14:textId="324E618B" w:rsidR="0022453D" w:rsidRPr="0022453D" w:rsidRDefault="0022453D" w:rsidP="0022453D">
          <w:pPr>
            <w:pStyle w:val="Heading2"/>
            <w:spacing w:before="0" w:line="276" w:lineRule="auto"/>
            <w:jc w:val="right"/>
            <w:rPr>
              <w:color w:val="auto"/>
              <w:sz w:val="22"/>
              <w:szCs w:val="20"/>
            </w:rPr>
          </w:pPr>
          <w:r w:rsidRPr="0022453D">
            <w:rPr>
              <w:color w:val="auto"/>
              <w:sz w:val="22"/>
              <w:szCs w:val="20"/>
            </w:rPr>
            <w:t>Warburton East Campus</w:t>
          </w:r>
        </w:p>
        <w:p w14:paraId="739C4666" w14:textId="77777777" w:rsidR="0022453D" w:rsidRDefault="0022453D" w:rsidP="0022453D">
          <w:pPr>
            <w:spacing w:line="276" w:lineRule="auto"/>
            <w:jc w:val="right"/>
            <w:rPr>
              <w:sz w:val="20"/>
              <w:szCs w:val="20"/>
            </w:rPr>
          </w:pPr>
          <w:r>
            <w:rPr>
              <w:sz w:val="20"/>
              <w:szCs w:val="20"/>
            </w:rPr>
            <w:t>Woods Point Road, East Warburton 3799</w:t>
          </w:r>
        </w:p>
        <w:p w14:paraId="4D45BDA0" w14:textId="77777777" w:rsidR="0022453D" w:rsidRDefault="0022453D" w:rsidP="0022453D">
          <w:pPr>
            <w:spacing w:line="276" w:lineRule="auto"/>
            <w:jc w:val="right"/>
          </w:pPr>
          <w:r>
            <w:t xml:space="preserve">Ph:  5966 2065  </w:t>
          </w:r>
        </w:p>
        <w:p w14:paraId="078885A9" w14:textId="77777777" w:rsidR="0022453D" w:rsidRDefault="0022453D" w:rsidP="0022453D">
          <w:pPr>
            <w:spacing w:line="276" w:lineRule="auto"/>
            <w:jc w:val="right"/>
          </w:pPr>
          <w:hyperlink r:id="rId3">
            <w:r>
              <w:rPr>
                <w:color w:val="0563C1"/>
                <w:u w:val="single"/>
              </w:rPr>
              <w:t>millwarra.ps@education.vic.gov.au</w:t>
            </w:r>
          </w:hyperlink>
        </w:p>
      </w:tc>
    </w:tr>
    <w:bookmarkEnd w:id="0"/>
  </w:tbl>
  <w:p w14:paraId="77D394D5" w14:textId="7A78D01F" w:rsidR="0042284B" w:rsidRPr="0022453D" w:rsidRDefault="0042284B" w:rsidP="00224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0F66A54"/>
    <w:multiLevelType w:val="hybridMultilevel"/>
    <w:tmpl w:val="C2804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8"/>
  </w:num>
  <w:num w:numId="20" w16cid:durableId="2094204278">
    <w:abstractNumId w:val="13"/>
  </w:num>
  <w:num w:numId="21" w16cid:durableId="1492981821">
    <w:abstractNumId w:val="11"/>
  </w:num>
  <w:num w:numId="22" w16cid:durableId="533347330">
    <w:abstractNumId w:val="27"/>
  </w:num>
  <w:num w:numId="23" w16cid:durableId="410005783">
    <w:abstractNumId w:val="24"/>
  </w:num>
  <w:num w:numId="24" w16cid:durableId="1906986169">
    <w:abstractNumId w:val="12"/>
  </w:num>
  <w:num w:numId="25" w16cid:durableId="1768453801">
    <w:abstractNumId w:val="19"/>
  </w:num>
  <w:num w:numId="26" w16cid:durableId="1673413979">
    <w:abstractNumId w:val="16"/>
  </w:num>
  <w:num w:numId="27" w16cid:durableId="452792437">
    <w:abstractNumId w:val="23"/>
  </w:num>
  <w:num w:numId="28" w16cid:durableId="271940621">
    <w:abstractNumId w:val="26"/>
  </w:num>
  <w:num w:numId="29" w16cid:durableId="10077126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0A2E"/>
    <w:rsid w:val="0003125C"/>
    <w:rsid w:val="00037C3F"/>
    <w:rsid w:val="00046931"/>
    <w:rsid w:val="000705E5"/>
    <w:rsid w:val="000710B5"/>
    <w:rsid w:val="000771CE"/>
    <w:rsid w:val="00080DA9"/>
    <w:rsid w:val="00081194"/>
    <w:rsid w:val="000861DD"/>
    <w:rsid w:val="000A16D0"/>
    <w:rsid w:val="000A47D4"/>
    <w:rsid w:val="000B6377"/>
    <w:rsid w:val="000C600E"/>
    <w:rsid w:val="000D109B"/>
    <w:rsid w:val="000D60ED"/>
    <w:rsid w:val="000D6B5B"/>
    <w:rsid w:val="000E67E7"/>
    <w:rsid w:val="00122369"/>
    <w:rsid w:val="00126C5D"/>
    <w:rsid w:val="00132B4D"/>
    <w:rsid w:val="00136225"/>
    <w:rsid w:val="00137743"/>
    <w:rsid w:val="0015031A"/>
    <w:rsid w:val="00150C21"/>
    <w:rsid w:val="00150E0F"/>
    <w:rsid w:val="00151CFC"/>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453D"/>
    <w:rsid w:val="00227001"/>
    <w:rsid w:val="00244F7A"/>
    <w:rsid w:val="002512BE"/>
    <w:rsid w:val="002671B4"/>
    <w:rsid w:val="0027471A"/>
    <w:rsid w:val="00275FB8"/>
    <w:rsid w:val="00281EC7"/>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6231"/>
    <w:rsid w:val="003F686F"/>
    <w:rsid w:val="00405DC4"/>
    <w:rsid w:val="0041001C"/>
    <w:rsid w:val="00413437"/>
    <w:rsid w:val="0042284B"/>
    <w:rsid w:val="0042333B"/>
    <w:rsid w:val="00423B53"/>
    <w:rsid w:val="00443E58"/>
    <w:rsid w:val="004441F8"/>
    <w:rsid w:val="0045008E"/>
    <w:rsid w:val="0046641D"/>
    <w:rsid w:val="004834F8"/>
    <w:rsid w:val="0048727F"/>
    <w:rsid w:val="004A089C"/>
    <w:rsid w:val="004A2E74"/>
    <w:rsid w:val="004A44C2"/>
    <w:rsid w:val="004B1234"/>
    <w:rsid w:val="004B2ED6"/>
    <w:rsid w:val="004C3705"/>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2050"/>
    <w:rsid w:val="005A4473"/>
    <w:rsid w:val="005A4F12"/>
    <w:rsid w:val="005D3BD5"/>
    <w:rsid w:val="005E0713"/>
    <w:rsid w:val="005E461E"/>
    <w:rsid w:val="005F0E0B"/>
    <w:rsid w:val="005F2E2B"/>
    <w:rsid w:val="005F4C32"/>
    <w:rsid w:val="00601625"/>
    <w:rsid w:val="00624A55"/>
    <w:rsid w:val="006252DD"/>
    <w:rsid w:val="00630CD2"/>
    <w:rsid w:val="0063191C"/>
    <w:rsid w:val="006334D0"/>
    <w:rsid w:val="00634B0E"/>
    <w:rsid w:val="00636F05"/>
    <w:rsid w:val="00643106"/>
    <w:rsid w:val="006523D7"/>
    <w:rsid w:val="006557CF"/>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05F4"/>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0999"/>
    <w:rsid w:val="00933101"/>
    <w:rsid w:val="0093400E"/>
    <w:rsid w:val="0094249E"/>
    <w:rsid w:val="00952690"/>
    <w:rsid w:val="00954B9A"/>
    <w:rsid w:val="00955DC6"/>
    <w:rsid w:val="009651B2"/>
    <w:rsid w:val="00967D63"/>
    <w:rsid w:val="009746CC"/>
    <w:rsid w:val="0098178B"/>
    <w:rsid w:val="00981974"/>
    <w:rsid w:val="009825FB"/>
    <w:rsid w:val="00983B88"/>
    <w:rsid w:val="0099358C"/>
    <w:rsid w:val="009A6807"/>
    <w:rsid w:val="009C0FC0"/>
    <w:rsid w:val="009D0B2C"/>
    <w:rsid w:val="009E6466"/>
    <w:rsid w:val="009F1B42"/>
    <w:rsid w:val="009F422C"/>
    <w:rsid w:val="009F6667"/>
    <w:rsid w:val="009F6A77"/>
    <w:rsid w:val="00A05F65"/>
    <w:rsid w:val="00A06703"/>
    <w:rsid w:val="00A06EC8"/>
    <w:rsid w:val="00A13BDB"/>
    <w:rsid w:val="00A31926"/>
    <w:rsid w:val="00A43E3B"/>
    <w:rsid w:val="00A6678C"/>
    <w:rsid w:val="00A710DF"/>
    <w:rsid w:val="00A744E2"/>
    <w:rsid w:val="00A83E9F"/>
    <w:rsid w:val="00AA00AB"/>
    <w:rsid w:val="00AA598C"/>
    <w:rsid w:val="00AA7F07"/>
    <w:rsid w:val="00AB428B"/>
    <w:rsid w:val="00AB79DC"/>
    <w:rsid w:val="00AC2100"/>
    <w:rsid w:val="00AC21CE"/>
    <w:rsid w:val="00AC3FC2"/>
    <w:rsid w:val="00AE160F"/>
    <w:rsid w:val="00AF00EA"/>
    <w:rsid w:val="00AF2BE5"/>
    <w:rsid w:val="00B036C6"/>
    <w:rsid w:val="00B11414"/>
    <w:rsid w:val="00B11CF8"/>
    <w:rsid w:val="00B1788C"/>
    <w:rsid w:val="00B21562"/>
    <w:rsid w:val="00B431B5"/>
    <w:rsid w:val="00B53888"/>
    <w:rsid w:val="00B6729F"/>
    <w:rsid w:val="00B7302B"/>
    <w:rsid w:val="00B739D5"/>
    <w:rsid w:val="00B775D4"/>
    <w:rsid w:val="00B83FE3"/>
    <w:rsid w:val="00B92ADD"/>
    <w:rsid w:val="00B97676"/>
    <w:rsid w:val="00BA313B"/>
    <w:rsid w:val="00BA660B"/>
    <w:rsid w:val="00BB38BD"/>
    <w:rsid w:val="00BC0763"/>
    <w:rsid w:val="00BC3330"/>
    <w:rsid w:val="00BF21AE"/>
    <w:rsid w:val="00BF2A47"/>
    <w:rsid w:val="00BF4B48"/>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129E3"/>
    <w:rsid w:val="00D17E55"/>
    <w:rsid w:val="00D2139F"/>
    <w:rsid w:val="00D2485D"/>
    <w:rsid w:val="00D25AD3"/>
    <w:rsid w:val="00D33E96"/>
    <w:rsid w:val="00D376CC"/>
    <w:rsid w:val="00D41CA6"/>
    <w:rsid w:val="00D441B5"/>
    <w:rsid w:val="00D50284"/>
    <w:rsid w:val="00D5052B"/>
    <w:rsid w:val="00D80251"/>
    <w:rsid w:val="00D81E0F"/>
    <w:rsid w:val="00D856C9"/>
    <w:rsid w:val="00D9769E"/>
    <w:rsid w:val="00D9777A"/>
    <w:rsid w:val="00DA3F82"/>
    <w:rsid w:val="00DC40CA"/>
    <w:rsid w:val="00DC459E"/>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8347C"/>
    <w:rsid w:val="00EC2E28"/>
    <w:rsid w:val="00ED0084"/>
    <w:rsid w:val="00ED524F"/>
    <w:rsid w:val="00F21D52"/>
    <w:rsid w:val="00F26781"/>
    <w:rsid w:val="00F30D24"/>
    <w:rsid w:val="00F326B6"/>
    <w:rsid w:val="00F5271F"/>
    <w:rsid w:val="00F52CFB"/>
    <w:rsid w:val="00F71B37"/>
    <w:rsid w:val="00F735D8"/>
    <w:rsid w:val="00F82FD5"/>
    <w:rsid w:val="00F85737"/>
    <w:rsid w:val="00F92D6B"/>
    <w:rsid w:val="00F94715"/>
    <w:rsid w:val="00FA1507"/>
    <w:rsid w:val="00FA2B30"/>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paragraph" w:styleId="Title">
    <w:name w:val="Title"/>
    <w:basedOn w:val="Normal"/>
    <w:next w:val="Normal"/>
    <w:link w:val="TitleChar"/>
    <w:uiPriority w:val="10"/>
    <w:qFormat/>
    <w:rsid w:val="0022453D"/>
    <w:pPr>
      <w:spacing w:after="0"/>
      <w:jc w:val="center"/>
    </w:pPr>
    <w:rPr>
      <w:rFonts w:ascii="Times New Roman" w:eastAsia="Times New Roman" w:hAnsi="Times New Roman" w:cs="Times New Roman"/>
      <w:b/>
      <w:sz w:val="40"/>
      <w:szCs w:val="40"/>
      <w:lang w:val="en"/>
    </w:rPr>
  </w:style>
  <w:style w:type="character" w:customStyle="1" w:styleId="TitleChar">
    <w:name w:val="Title Char"/>
    <w:basedOn w:val="DefaultParagraphFont"/>
    <w:link w:val="Title"/>
    <w:uiPriority w:val="10"/>
    <w:rsid w:val="0022453D"/>
    <w:rPr>
      <w:rFonts w:ascii="Times New Roman" w:eastAsia="Times New Roman" w:hAnsi="Times New Roman" w:cs="Times New Roman"/>
      <w:b/>
      <w:sz w:val="40"/>
      <w:szCs w:val="4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hyperlink" Target="mailto:millwarra.ps@education.vic.gov.au" TargetMode="External"/><Relationship Id="rId2" Type="http://schemas.openxmlformats.org/officeDocument/2006/relationships/hyperlink" Target="mailto:millwarra.ps@education.vic.gov.au"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d75716-646c-40ff-a2cc-032fd5bfa890" xsi:nil="true"/>
    <lb60cbb1ef714d6688bb0a3dce5a9f52 xmlns="91d75716-646c-40ff-a2cc-032fd5bfa890">
      <Terms xmlns="http://schemas.microsoft.com/office/infopath/2007/PartnerControls"/>
    </lb60cbb1ef714d6688bb0a3dce5a9f5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E4776D8443064EB7075F0445F306A6" ma:contentTypeVersion="14" ma:contentTypeDescription="Create a new document." ma:contentTypeScope="" ma:versionID="81f8f4d8a64a95d7d21a6615062b1062">
  <xsd:schema xmlns:xsd="http://www.w3.org/2001/XMLSchema" xmlns:xs="http://www.w3.org/2001/XMLSchema" xmlns:p="http://schemas.microsoft.com/office/2006/metadata/properties" xmlns:ns2="ad7f2683-25a3-484c-9555-b3364740fa5b" xmlns:ns3="91d75716-646c-40ff-a2cc-032fd5bfa890" targetNamespace="http://schemas.microsoft.com/office/2006/metadata/properties" ma:root="true" ma:fieldsID="da5e6efabbd9c26aea3c81200ac0795d" ns2:_="" ns3:_="">
    <xsd:import namespace="ad7f2683-25a3-484c-9555-b3364740fa5b"/>
    <xsd:import namespace="91d75716-646c-40ff-a2cc-032fd5bfa8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lb60cbb1ef714d6688bb0a3dce5a9f52" minOccurs="0"/>
                <xsd:element ref="ns3:TaxCatchAll"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f2683-25a3-484c-9555-b3364740fa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d75716-646c-40ff-a2cc-032fd5bfa890" elementFormDefault="qualified">
    <xsd:import namespace="http://schemas.microsoft.com/office/2006/documentManagement/types"/>
    <xsd:import namespace="http://schemas.microsoft.com/office/infopath/2007/PartnerControls"/>
    <xsd:element name="lb60cbb1ef714d6688bb0a3dce5a9f52" ma:index="12" ma:taxonomy="true" ma:internalName="lb60cbb1ef714d6688bb0a3dce5a9f52" ma:taxonomyFieldName="PALtopic" ma:displayName="PAL topic" ma:readOnly="false" ma:default="" ma:fieldId="{5b60cbb1-ef71-4d66-88bb-0a3dce5a9f52}" ma:taxonomyMulti="true" ma:sspId="0b607bbe-9751-46d3-ac86-39dfe3141325" ma:termSetId="f4ccaf45-37fb-4464-89a5-5f2e413f0db9"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f470178d-249c-4bc4-a90e-a4447243ef81}" ma:internalName="TaxCatchAll" ma:showField="CatchAllData" ma:web="91d75716-646c-40ff-a2cc-032fd5bfa890">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91d75716-646c-40ff-a2cc-032fd5bfa890"/>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75E2BE0E-09B4-4540-97D0-C8BF93503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f2683-25a3-484c-9555-b3364740fa5b"/>
    <ds:schemaRef ds:uri="91d75716-646c-40ff-a2cc-032fd5bfa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4742</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Tiahn SYME</cp:lastModifiedBy>
  <cp:revision>2</cp:revision>
  <dcterms:created xsi:type="dcterms:W3CDTF">2026-04-20T02:54:00Z</dcterms:created>
  <dcterms:modified xsi:type="dcterms:W3CDTF">2026-04-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4776D8443064EB7075F0445F306A6</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y fmtid="{D5CDD505-2E9C-101B-9397-08002B2CF9AE}" pid="13" name="PALtopic">
    <vt:lpwstr/>
  </property>
  <property fmtid="{D5CDD505-2E9C-101B-9397-08002B2CF9AE}" pid="14" name="_ExtendedDescription">
    <vt:lpwstr/>
  </property>
  <property fmtid="{D5CDD505-2E9C-101B-9397-08002B2CF9AE}" pid="15" name="SourceIDTemp">
    <vt:r8>192</vt:r8>
  </property>
</Properties>
</file>